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7035" w14:textId="55FCE4FA" w:rsidR="00D30C8F" w:rsidRDefault="00D30C8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474"/>
        <w:gridCol w:w="1092"/>
      </w:tblGrid>
      <w:tr w:rsidR="00B96970" w14:paraId="734D799B" w14:textId="77777777" w:rsidTr="00B96970">
        <w:tc>
          <w:tcPr>
            <w:tcW w:w="440" w:type="dxa"/>
          </w:tcPr>
          <w:p w14:paraId="31ABD33B" w14:textId="2F7252A6" w:rsidR="00B96970" w:rsidRDefault="00B96970">
            <w:r>
              <w:t>P</w:t>
            </w:r>
          </w:p>
        </w:tc>
        <w:tc>
          <w:tcPr>
            <w:tcW w:w="474" w:type="dxa"/>
          </w:tcPr>
          <w:p w14:paraId="27D3453E" w14:textId="4FD97C5A" w:rsidR="00B96970" w:rsidRDefault="00B96970">
            <w:r>
              <w:t>Q</w:t>
            </w:r>
          </w:p>
        </w:tc>
        <w:tc>
          <w:tcPr>
            <w:tcW w:w="1092" w:type="dxa"/>
          </w:tcPr>
          <w:p w14:paraId="6F1427F3" w14:textId="44650C38" w:rsidR="00B96970" w:rsidRDefault="00B96970">
            <w:r>
              <w:t>P AND Q</w:t>
            </w:r>
          </w:p>
        </w:tc>
      </w:tr>
      <w:tr w:rsidR="00B96970" w14:paraId="3E8C79D0" w14:textId="77777777" w:rsidTr="00B96970">
        <w:tc>
          <w:tcPr>
            <w:tcW w:w="440" w:type="dxa"/>
          </w:tcPr>
          <w:p w14:paraId="7E3F1189" w14:textId="32DC9588" w:rsidR="00B96970" w:rsidRDefault="00B96970">
            <w:r>
              <w:t>T</w:t>
            </w:r>
          </w:p>
        </w:tc>
        <w:tc>
          <w:tcPr>
            <w:tcW w:w="474" w:type="dxa"/>
          </w:tcPr>
          <w:p w14:paraId="5490BA11" w14:textId="3375BCB9" w:rsidR="00B96970" w:rsidRDefault="00B96970">
            <w:r>
              <w:t>T</w:t>
            </w:r>
          </w:p>
        </w:tc>
        <w:tc>
          <w:tcPr>
            <w:tcW w:w="1092" w:type="dxa"/>
          </w:tcPr>
          <w:p w14:paraId="4F3EFD69" w14:textId="60BD6120" w:rsidR="00B96970" w:rsidRDefault="00B96970">
            <w:r>
              <w:t>T</w:t>
            </w:r>
          </w:p>
        </w:tc>
      </w:tr>
      <w:tr w:rsidR="00B96970" w14:paraId="6C4551F8" w14:textId="77777777" w:rsidTr="00B96970">
        <w:tc>
          <w:tcPr>
            <w:tcW w:w="440" w:type="dxa"/>
          </w:tcPr>
          <w:p w14:paraId="2E2A0425" w14:textId="536148FD" w:rsidR="00B96970" w:rsidRDefault="00B96970">
            <w:r>
              <w:t>T</w:t>
            </w:r>
          </w:p>
        </w:tc>
        <w:tc>
          <w:tcPr>
            <w:tcW w:w="474" w:type="dxa"/>
          </w:tcPr>
          <w:p w14:paraId="1CEDC248" w14:textId="46D5C14D" w:rsidR="00B96970" w:rsidRDefault="00B96970">
            <w:r>
              <w:t>F</w:t>
            </w:r>
          </w:p>
        </w:tc>
        <w:tc>
          <w:tcPr>
            <w:tcW w:w="1092" w:type="dxa"/>
          </w:tcPr>
          <w:p w14:paraId="6842F887" w14:textId="5C43FCFD" w:rsidR="00B96970" w:rsidRDefault="00B96970">
            <w:r>
              <w:t>F</w:t>
            </w:r>
          </w:p>
        </w:tc>
      </w:tr>
      <w:tr w:rsidR="00B96970" w14:paraId="5663BAC0" w14:textId="77777777" w:rsidTr="00B96970">
        <w:tc>
          <w:tcPr>
            <w:tcW w:w="440" w:type="dxa"/>
          </w:tcPr>
          <w:p w14:paraId="3A668BC2" w14:textId="5639EFCB" w:rsidR="00B96970" w:rsidRDefault="00B96970">
            <w:r>
              <w:t>F</w:t>
            </w:r>
          </w:p>
        </w:tc>
        <w:tc>
          <w:tcPr>
            <w:tcW w:w="474" w:type="dxa"/>
          </w:tcPr>
          <w:p w14:paraId="0B0C6447" w14:textId="11657460" w:rsidR="00B96970" w:rsidRDefault="00B96970">
            <w:r>
              <w:t>T</w:t>
            </w:r>
          </w:p>
        </w:tc>
        <w:tc>
          <w:tcPr>
            <w:tcW w:w="1092" w:type="dxa"/>
          </w:tcPr>
          <w:p w14:paraId="756FA040" w14:textId="374D531F" w:rsidR="00B96970" w:rsidRDefault="00B96970">
            <w:r>
              <w:t>F</w:t>
            </w:r>
          </w:p>
        </w:tc>
      </w:tr>
      <w:tr w:rsidR="00B96970" w14:paraId="75FE14D6" w14:textId="77777777" w:rsidTr="00B96970">
        <w:tc>
          <w:tcPr>
            <w:tcW w:w="440" w:type="dxa"/>
          </w:tcPr>
          <w:p w14:paraId="4B002932" w14:textId="07B12F71" w:rsidR="00B96970" w:rsidRDefault="00B96970">
            <w:r>
              <w:t>F</w:t>
            </w:r>
          </w:p>
        </w:tc>
        <w:tc>
          <w:tcPr>
            <w:tcW w:w="474" w:type="dxa"/>
          </w:tcPr>
          <w:p w14:paraId="60394E03" w14:textId="41BF3E14" w:rsidR="00B96970" w:rsidRDefault="00B96970">
            <w:r>
              <w:t>F</w:t>
            </w:r>
          </w:p>
        </w:tc>
        <w:tc>
          <w:tcPr>
            <w:tcW w:w="1092" w:type="dxa"/>
          </w:tcPr>
          <w:p w14:paraId="1172A3AE" w14:textId="13F1ADE7" w:rsidR="00B96970" w:rsidRDefault="00B96970">
            <w:r>
              <w:t>F</w:t>
            </w:r>
          </w:p>
        </w:tc>
      </w:tr>
    </w:tbl>
    <w:p w14:paraId="75CB1DEC" w14:textId="0C47E84A" w:rsidR="00B96970" w:rsidRDefault="00B969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474"/>
        <w:gridCol w:w="952"/>
      </w:tblGrid>
      <w:tr w:rsidR="00B96970" w14:paraId="0E768CE2" w14:textId="77777777" w:rsidTr="00B96970">
        <w:tc>
          <w:tcPr>
            <w:tcW w:w="440" w:type="dxa"/>
          </w:tcPr>
          <w:p w14:paraId="4DCE6137" w14:textId="77777777" w:rsidR="00B96970" w:rsidRDefault="00B96970" w:rsidP="00045644">
            <w:r>
              <w:t>P</w:t>
            </w:r>
          </w:p>
        </w:tc>
        <w:tc>
          <w:tcPr>
            <w:tcW w:w="474" w:type="dxa"/>
          </w:tcPr>
          <w:p w14:paraId="01744BD5" w14:textId="77777777" w:rsidR="00B96970" w:rsidRDefault="00B96970" w:rsidP="00045644">
            <w:r>
              <w:t>Q</w:t>
            </w:r>
          </w:p>
        </w:tc>
        <w:tc>
          <w:tcPr>
            <w:tcW w:w="952" w:type="dxa"/>
          </w:tcPr>
          <w:p w14:paraId="658DDD7A" w14:textId="69A48E9D" w:rsidR="00B96970" w:rsidRDefault="00B96970" w:rsidP="00045644">
            <w:r>
              <w:t>P</w:t>
            </w:r>
            <w:r>
              <w:t xml:space="preserve"> OR </w:t>
            </w:r>
            <w:r>
              <w:t>Q</w:t>
            </w:r>
          </w:p>
        </w:tc>
      </w:tr>
      <w:tr w:rsidR="00B96970" w14:paraId="0515CD3F" w14:textId="77777777" w:rsidTr="00B96970">
        <w:tc>
          <w:tcPr>
            <w:tcW w:w="440" w:type="dxa"/>
          </w:tcPr>
          <w:p w14:paraId="750766D5" w14:textId="77777777" w:rsidR="00B96970" w:rsidRDefault="00B96970" w:rsidP="00045644">
            <w:r>
              <w:t>T</w:t>
            </w:r>
          </w:p>
        </w:tc>
        <w:tc>
          <w:tcPr>
            <w:tcW w:w="474" w:type="dxa"/>
          </w:tcPr>
          <w:p w14:paraId="3800E414" w14:textId="77777777" w:rsidR="00B96970" w:rsidRDefault="00B96970" w:rsidP="00045644">
            <w:r>
              <w:t>T</w:t>
            </w:r>
          </w:p>
        </w:tc>
        <w:tc>
          <w:tcPr>
            <w:tcW w:w="952" w:type="dxa"/>
          </w:tcPr>
          <w:p w14:paraId="153A9FEC" w14:textId="77777777" w:rsidR="00B96970" w:rsidRDefault="00B96970" w:rsidP="00045644">
            <w:r>
              <w:t>T</w:t>
            </w:r>
          </w:p>
        </w:tc>
      </w:tr>
      <w:tr w:rsidR="00B96970" w14:paraId="58DA0B77" w14:textId="77777777" w:rsidTr="00B96970">
        <w:tc>
          <w:tcPr>
            <w:tcW w:w="440" w:type="dxa"/>
          </w:tcPr>
          <w:p w14:paraId="306F9951" w14:textId="77777777" w:rsidR="00B96970" w:rsidRDefault="00B96970" w:rsidP="00045644">
            <w:r>
              <w:t>T</w:t>
            </w:r>
          </w:p>
        </w:tc>
        <w:tc>
          <w:tcPr>
            <w:tcW w:w="474" w:type="dxa"/>
          </w:tcPr>
          <w:p w14:paraId="44599171" w14:textId="77777777" w:rsidR="00B96970" w:rsidRDefault="00B96970" w:rsidP="00045644">
            <w:r>
              <w:t>F</w:t>
            </w:r>
          </w:p>
        </w:tc>
        <w:tc>
          <w:tcPr>
            <w:tcW w:w="952" w:type="dxa"/>
          </w:tcPr>
          <w:p w14:paraId="3B2D6DCC" w14:textId="42E4B08D" w:rsidR="00B96970" w:rsidRDefault="00B96970" w:rsidP="00045644">
            <w:r>
              <w:t>T</w:t>
            </w:r>
          </w:p>
        </w:tc>
      </w:tr>
      <w:tr w:rsidR="00B96970" w14:paraId="02D94F44" w14:textId="77777777" w:rsidTr="00B96970">
        <w:tc>
          <w:tcPr>
            <w:tcW w:w="440" w:type="dxa"/>
          </w:tcPr>
          <w:p w14:paraId="3FF6C4B3" w14:textId="77777777" w:rsidR="00B96970" w:rsidRDefault="00B96970" w:rsidP="00045644">
            <w:r>
              <w:t>F</w:t>
            </w:r>
          </w:p>
        </w:tc>
        <w:tc>
          <w:tcPr>
            <w:tcW w:w="474" w:type="dxa"/>
          </w:tcPr>
          <w:p w14:paraId="78E4D327" w14:textId="77777777" w:rsidR="00B96970" w:rsidRDefault="00B96970" w:rsidP="00045644">
            <w:r>
              <w:t>T</w:t>
            </w:r>
          </w:p>
        </w:tc>
        <w:tc>
          <w:tcPr>
            <w:tcW w:w="952" w:type="dxa"/>
          </w:tcPr>
          <w:p w14:paraId="7D856DFC" w14:textId="2B758A04" w:rsidR="00B96970" w:rsidRDefault="00B96970" w:rsidP="00045644">
            <w:r>
              <w:t>T</w:t>
            </w:r>
          </w:p>
        </w:tc>
      </w:tr>
      <w:tr w:rsidR="00B96970" w14:paraId="3DC1A187" w14:textId="77777777" w:rsidTr="00B96970">
        <w:tc>
          <w:tcPr>
            <w:tcW w:w="440" w:type="dxa"/>
          </w:tcPr>
          <w:p w14:paraId="65C29AC6" w14:textId="77777777" w:rsidR="00B96970" w:rsidRDefault="00B96970" w:rsidP="00045644">
            <w:r>
              <w:t>F</w:t>
            </w:r>
          </w:p>
        </w:tc>
        <w:tc>
          <w:tcPr>
            <w:tcW w:w="474" w:type="dxa"/>
          </w:tcPr>
          <w:p w14:paraId="75B88B2D" w14:textId="77777777" w:rsidR="00B96970" w:rsidRDefault="00B96970" w:rsidP="00045644">
            <w:r>
              <w:t>F</w:t>
            </w:r>
          </w:p>
        </w:tc>
        <w:tc>
          <w:tcPr>
            <w:tcW w:w="952" w:type="dxa"/>
          </w:tcPr>
          <w:p w14:paraId="43C027BF" w14:textId="77777777" w:rsidR="00B96970" w:rsidRDefault="00B96970" w:rsidP="00045644">
            <w:r>
              <w:t>F</w:t>
            </w:r>
          </w:p>
        </w:tc>
      </w:tr>
    </w:tbl>
    <w:p w14:paraId="3DA7149B" w14:textId="77777777" w:rsidR="00B96970" w:rsidRDefault="00B96970"/>
    <w:sectPr w:rsidR="00B96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jA1sTQxszQ1MzNQ0lEKTi0uzszPAykwrAUAZ49ZQywAAAA="/>
  </w:docVars>
  <w:rsids>
    <w:rsidRoot w:val="00847F3B"/>
    <w:rsid w:val="0004210A"/>
    <w:rsid w:val="0033559D"/>
    <w:rsid w:val="00847F3B"/>
    <w:rsid w:val="00B96970"/>
    <w:rsid w:val="00BD1F30"/>
    <w:rsid w:val="00C0772A"/>
    <w:rsid w:val="00D30C8F"/>
    <w:rsid w:val="00FA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494BB"/>
  <w15:chartTrackingRefBased/>
  <w15:docId w15:val="{AB241C78-DD33-4F9E-98C8-E0F1AA1CE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69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2</cp:revision>
  <dcterms:created xsi:type="dcterms:W3CDTF">2022-09-23T15:29:00Z</dcterms:created>
  <dcterms:modified xsi:type="dcterms:W3CDTF">2022-09-23T15:30:00Z</dcterms:modified>
</cp:coreProperties>
</file>